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15B7C4A9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E60E1A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60E1A">
        <w:rPr>
          <w:rFonts w:eastAsia="Times New Roman" w:cstheme="minorHAnsi"/>
          <w:b/>
          <w:color w:val="181717"/>
          <w:sz w:val="28"/>
          <w:szCs w:val="28"/>
        </w:rPr>
        <w:t>Charging System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47E41615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CD39C2">
        <w:t>Principle</w:t>
      </w:r>
      <w:r w:rsidR="009901F5">
        <w:t>s</w:t>
      </w:r>
      <w:r w:rsidR="00CD39C2">
        <w:t xml:space="preserve"> of Alternator Operation, Alternator Construction, and </w:t>
      </w:r>
      <w:r w:rsidR="00EC7FFB">
        <w:t>Alternator Overrunning Pulleys</w:t>
      </w:r>
    </w:p>
    <w:p w14:paraId="13145BB6" w14:textId="592F6A37" w:rsidR="008F46C1" w:rsidRDefault="003A5A9C" w:rsidP="004637B0">
      <w:pPr>
        <w:spacing w:after="0"/>
        <w:ind w:left="450" w:right="-810"/>
      </w:pPr>
      <w:r>
        <w:t xml:space="preserve">2. </w:t>
      </w:r>
      <w:r w:rsidR="00EC7FFB">
        <w:t>Alternator Components and Operation, How an Alternator Works, and Alternator Output Factors</w:t>
      </w:r>
    </w:p>
    <w:p w14:paraId="2FD07C48" w14:textId="70140490" w:rsidR="0042383C" w:rsidRDefault="0042383C" w:rsidP="004637B0">
      <w:pPr>
        <w:spacing w:after="0"/>
        <w:ind w:left="450" w:right="-810"/>
      </w:pPr>
      <w:r>
        <w:t xml:space="preserve">3. </w:t>
      </w:r>
      <w:r w:rsidR="0025171D">
        <w:t>Alternator Voltage Regulation, Alternator Cooling, and Computer-Controlled Charging System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DDA1C17" w14:textId="77777777" w:rsidR="00E60E1A" w:rsidRDefault="00CB7645" w:rsidP="009A159E">
      <w:pPr>
        <w:spacing w:after="0"/>
        <w:ind w:left="446" w:right="-806"/>
      </w:pPr>
      <w:r>
        <w:t xml:space="preserve">1. </w:t>
      </w:r>
      <w:r w:rsidR="00E60E1A" w:rsidRPr="00E60E1A">
        <w:t>Explain why an alternator generates an AC and changes it to DC.</w:t>
      </w:r>
    </w:p>
    <w:p w14:paraId="1B349BEE" w14:textId="6DE54787" w:rsidR="001D1757" w:rsidRDefault="00CB7645" w:rsidP="00E60E1A">
      <w:pPr>
        <w:spacing w:after="0"/>
        <w:ind w:left="446" w:right="-806"/>
      </w:pPr>
      <w:r>
        <w:t xml:space="preserve">2. </w:t>
      </w:r>
      <w:r w:rsidR="00E60E1A">
        <w:t>Describe an alternator’s construction, including overrunning pulleys.</w:t>
      </w:r>
    </w:p>
    <w:p w14:paraId="69FDBD71" w14:textId="40A6208C" w:rsidR="00A878D6" w:rsidRDefault="00237DF7" w:rsidP="00812952">
      <w:pPr>
        <w:spacing w:after="0"/>
        <w:ind w:left="446" w:right="-806"/>
      </w:pPr>
      <w:r>
        <w:t xml:space="preserve">3. </w:t>
      </w:r>
      <w:r w:rsidR="00E60E1A" w:rsidRPr="00E60E1A">
        <w:t>Describe the components and operation of an alternator.</w:t>
      </w:r>
    </w:p>
    <w:p w14:paraId="7F1F6B91" w14:textId="69452594" w:rsidR="00007C5F" w:rsidRDefault="005967AA" w:rsidP="00007C5F">
      <w:pPr>
        <w:spacing w:after="0"/>
        <w:ind w:left="446" w:right="-806"/>
      </w:pPr>
      <w:r>
        <w:t xml:space="preserve">4. </w:t>
      </w:r>
      <w:r w:rsidR="006F2AEC" w:rsidRPr="006F2AEC">
        <w:t>Discuss how an alternator works.</w:t>
      </w:r>
    </w:p>
    <w:p w14:paraId="66D09B93" w14:textId="6BED4FC9" w:rsidR="006F2AEC" w:rsidRDefault="00B156C8" w:rsidP="006F2AEC">
      <w:pPr>
        <w:spacing w:after="0"/>
        <w:ind w:left="446" w:right="-806"/>
      </w:pPr>
      <w:r>
        <w:t xml:space="preserve">5. </w:t>
      </w:r>
      <w:r w:rsidR="006F2AEC">
        <w:t>List the factors determining an alternator’s output voltage and current.</w:t>
      </w:r>
    </w:p>
    <w:p w14:paraId="68D3702D" w14:textId="542CCBD0" w:rsidR="006F2AEC" w:rsidRDefault="00007C5F" w:rsidP="006F2AEC">
      <w:pPr>
        <w:spacing w:after="0"/>
        <w:ind w:left="446" w:right="-806"/>
      </w:pPr>
      <w:r>
        <w:t xml:space="preserve">6. </w:t>
      </w:r>
      <w:r w:rsidR="006F2AEC">
        <w:t>Explain how the voltage and heat produced by an alternator are regulated.</w:t>
      </w:r>
    </w:p>
    <w:p w14:paraId="4145CDD6" w14:textId="4D0B9A03" w:rsidR="00812952" w:rsidRDefault="00007C5F" w:rsidP="006F2AEC">
      <w:pPr>
        <w:spacing w:after="0"/>
        <w:ind w:left="446" w:right="-806"/>
      </w:pPr>
      <w:r>
        <w:t xml:space="preserve">7. </w:t>
      </w:r>
      <w:r w:rsidR="006F2AEC" w:rsidRPr="006F2AEC">
        <w:t>Discuss computer-controlled alternators.</w:t>
      </w:r>
    </w:p>
    <w:p w14:paraId="55695049" w14:textId="61E24A35" w:rsidR="00DF2F45" w:rsidRPr="00DF2F45" w:rsidRDefault="00F25410" w:rsidP="00812952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4DB7B4D" w14:textId="37301942" w:rsidR="003C4500" w:rsidRDefault="009E77DF" w:rsidP="004637B0">
      <w:pPr>
        <w:spacing w:after="0"/>
        <w:ind w:left="450" w:right="-810"/>
      </w:pPr>
      <w:bookmarkStart w:id="0" w:name="_Hlk99950783"/>
      <w:bookmarkStart w:id="1" w:name="_Hlk100044083"/>
      <w:bookmarkStart w:id="2" w:name="_Hlk10004464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C83F20" w:rsidRPr="00C83F20">
        <w:t>Alternator Identification</w:t>
      </w:r>
      <w:bookmarkEnd w:id="2"/>
    </w:p>
    <w:bookmarkEnd w:id="1"/>
    <w:p w14:paraId="233C5FC8" w14:textId="4D6B337D" w:rsidR="008F46C1" w:rsidRDefault="00C83F20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328D646" w:rsidR="008F46C1" w:rsidRDefault="00C83F20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51D508E8" w:rsidR="008F46C1" w:rsidRDefault="00C83F20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0B4AECF5" w:rsidR="00D524C5" w:rsidRDefault="00C83F20" w:rsidP="004637B0">
      <w:pPr>
        <w:spacing w:after="0"/>
        <w:ind w:left="450" w:right="-810"/>
        <w:rPr>
          <w:rStyle w:val="Hyperlink"/>
        </w:rPr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7B3239B" w14:textId="50E61F2B" w:rsidR="00EF7683" w:rsidRPr="00025304" w:rsidRDefault="00C83F20" w:rsidP="004637B0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83F20">
        <w:t>Alternator Identification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00E17C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4D6AB" w14:textId="77777777" w:rsidR="002C366D" w:rsidRDefault="002C366D" w:rsidP="00E43A7A">
      <w:pPr>
        <w:spacing w:after="0" w:line="240" w:lineRule="auto"/>
      </w:pPr>
      <w:r>
        <w:separator/>
      </w:r>
    </w:p>
  </w:endnote>
  <w:endnote w:type="continuationSeparator" w:id="0">
    <w:p w14:paraId="1AE0B17D" w14:textId="77777777" w:rsidR="002C366D" w:rsidRDefault="002C366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5EE18" w14:textId="77777777" w:rsidR="002C366D" w:rsidRDefault="002C366D" w:rsidP="00E43A7A">
      <w:pPr>
        <w:spacing w:after="0" w:line="240" w:lineRule="auto"/>
      </w:pPr>
      <w:r>
        <w:separator/>
      </w:r>
    </w:p>
  </w:footnote>
  <w:footnote w:type="continuationSeparator" w:id="0">
    <w:p w14:paraId="38D536C1" w14:textId="77777777" w:rsidR="002C366D" w:rsidRDefault="002C366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kFAAaJ9CctAAAA"/>
  </w:docVars>
  <w:rsids>
    <w:rsidRoot w:val="00DF2F45"/>
    <w:rsid w:val="000014F8"/>
    <w:rsid w:val="00002F88"/>
    <w:rsid w:val="00007C5F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D4003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1757"/>
    <w:rsid w:val="001D2BB6"/>
    <w:rsid w:val="001D570B"/>
    <w:rsid w:val="001E6BE6"/>
    <w:rsid w:val="001F7A1E"/>
    <w:rsid w:val="00237DF7"/>
    <w:rsid w:val="00250C2D"/>
    <w:rsid w:val="0025171D"/>
    <w:rsid w:val="002638DF"/>
    <w:rsid w:val="00291607"/>
    <w:rsid w:val="00296A45"/>
    <w:rsid w:val="0029759D"/>
    <w:rsid w:val="002A0BBD"/>
    <w:rsid w:val="002A6BDC"/>
    <w:rsid w:val="002B7FEB"/>
    <w:rsid w:val="002C366D"/>
    <w:rsid w:val="002D35AE"/>
    <w:rsid w:val="002D6E8C"/>
    <w:rsid w:val="002E11C1"/>
    <w:rsid w:val="003064C0"/>
    <w:rsid w:val="00312DAB"/>
    <w:rsid w:val="003213AC"/>
    <w:rsid w:val="003302A7"/>
    <w:rsid w:val="00334C1E"/>
    <w:rsid w:val="00342E11"/>
    <w:rsid w:val="003458BA"/>
    <w:rsid w:val="00351417"/>
    <w:rsid w:val="00364991"/>
    <w:rsid w:val="0039266A"/>
    <w:rsid w:val="003A5A9C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04B84"/>
    <w:rsid w:val="00812952"/>
    <w:rsid w:val="008253C6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0069"/>
    <w:rsid w:val="00C614AB"/>
    <w:rsid w:val="00C65FB8"/>
    <w:rsid w:val="00C82643"/>
    <w:rsid w:val="00C83F20"/>
    <w:rsid w:val="00C9665B"/>
    <w:rsid w:val="00CA02F9"/>
    <w:rsid w:val="00CA1EC5"/>
    <w:rsid w:val="00CB7645"/>
    <w:rsid w:val="00CC06DE"/>
    <w:rsid w:val="00CD39C2"/>
    <w:rsid w:val="00CE0E57"/>
    <w:rsid w:val="00CF2331"/>
    <w:rsid w:val="00D047E5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0E1A"/>
    <w:rsid w:val="00E619A8"/>
    <w:rsid w:val="00E75E47"/>
    <w:rsid w:val="00E90D74"/>
    <w:rsid w:val="00E9309E"/>
    <w:rsid w:val="00EC18F8"/>
    <w:rsid w:val="00EC7FFB"/>
    <w:rsid w:val="00EE0C80"/>
    <w:rsid w:val="00EE5E17"/>
    <w:rsid w:val="00EE5E4D"/>
    <w:rsid w:val="00EF7683"/>
    <w:rsid w:val="00F008E4"/>
    <w:rsid w:val="00F03911"/>
    <w:rsid w:val="00F2511E"/>
    <w:rsid w:val="00F25410"/>
    <w:rsid w:val="00F269A8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6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6</cp:revision>
  <cp:lastPrinted>2022-04-04T14:43:00Z</cp:lastPrinted>
  <dcterms:created xsi:type="dcterms:W3CDTF">2019-12-09T16:24:00Z</dcterms:created>
  <dcterms:modified xsi:type="dcterms:W3CDTF">2022-04-05T13:51:00Z</dcterms:modified>
</cp:coreProperties>
</file>